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Vancouver</w:t>
      </w:r>
    </w:p>
    <w:bookmarkStart w:id="20" w:name="internship-application-letter"/>
    <w:p>
      <w:pPr>
        <w:pStyle w:val="Heading1"/>
      </w:pPr>
      <w:r>
        <w:t xml:space="preserve">Internship Application Letter</w:t>
      </w:r>
    </w:p>
    <w:p>
      <w:pPr>
        <w:pStyle w:val="FirstParagraph"/>
      </w:pPr>
      <w:r>
        <w:t xml:space="preserve">For Automotive Engineer Internship Position in Canada Vancouver</w:t>
      </w:r>
    </w:p>
    <w:bookmarkEnd w:id="20"/>
    <w:p>
      <w:pPr>
        <w:pStyle w:val="BodyText"/>
      </w:pPr>
      <w:r>
        <w:t xml:space="preserve">October 26, 2023</w:t>
      </w:r>
    </w:p>
    <w:p>
      <w:pPr>
        <w:pStyle w:val="BodyText"/>
      </w:pPr>
      <w:r>
        <w:t xml:space="preserve">Ms. Eleanor Chen</w:t>
      </w:r>
      <w:r>
        <w:br/>
      </w:r>
      <w:r>
        <w:t xml:space="preserve">Human Resources Manager</w:t>
      </w:r>
      <w:r>
        <w:br/>
      </w:r>
      <w:r>
        <w:t xml:space="preserve">TerraMotion Technologies</w:t>
      </w:r>
      <w:r>
        <w:br/>
      </w:r>
      <w:r>
        <w:t xml:space="preserve">1500 West Hastings Street</w:t>
      </w:r>
      <w:r>
        <w:br/>
      </w:r>
      <w:r>
        <w:t xml:space="preserve">Vancouver, BC V6G 1C9</w:t>
      </w:r>
    </w:p>
    <w:p>
      <w:pPr>
        <w:pStyle w:val="BodyText"/>
      </w:pPr>
      <w:r>
        <w:t xml:space="preserve">Dear Ms. Chen,</w:t>
      </w:r>
    </w:p>
    <w:p>
      <w:pPr>
        <w:pStyle w:val="BodyText"/>
      </w:pPr>
      <w:r>
        <w:t xml:space="preserve">I am writing this Internship Application Letter to express my enthusiastic interest in the Automotive Engineer Internship position at TerraMotion Technologies, as advertised on the Canadian Automotive Engineers Association (CAEA) job portal. As a final-year Mechanical Engineering student specializing in Vehicle Systems at the University of British Columbia (UBC), I have meticulously prepared for an opportunity that aligns with Canada's rapidly evolving automotive sector and my professional aspirations within Vancouver's innovation ecosystem. This Internship Application Letter represents not just a career step, but the culmination of three years dedicated to mastering principles essential for future Automotive Engineer roles in Canada Vancouver.</w:t>
      </w:r>
    </w:p>
    <w:bookmarkStart w:id="21" w:name="Xf1c645215b64a8ab847d216495137af25456624"/>
    <w:p>
      <w:pPr>
        <w:pStyle w:val="Heading2"/>
      </w:pPr>
      <w:r>
        <w:t xml:space="preserve">Academic Foundation and Technical Competence</w:t>
      </w:r>
    </w:p>
    <w:p>
      <w:pPr>
        <w:pStyle w:val="FirstParagraph"/>
      </w:pPr>
      <w:r>
        <w:t xml:space="preserve">My academic journey at UBC has centered on developing the precise technical capabilities required for modern Automotive Engineer positions. I have completed advanced coursework including Vehicle Dynamics, Advanced Powertrain Systems, Computational Fluid Dynamics (CFD), and Embedded Systems Programming – all directly relevant to TerraMotion's focus on next-generation electric vehicle (EV) development. In my capstone project titled "Optimizing Thermal Management for High-Performance EV Battery Packs," I led a team of four students in designing a novel cooling system using ANSYS simulation tools, achieving a 15% improvement in thermal efficiency compared to industry benchmarks. This project required me to navigate complex CAD modeling (SolidWorks), battery chemistry analysis, and real-world data interpretation – competencies I know are critical for your Vancouver-based engineering teams working on the Canadian automotive landscape.</w:t>
      </w:r>
    </w:p>
    <w:p>
      <w:pPr>
        <w:pStyle w:val="BodyText"/>
      </w:pPr>
      <w:r>
        <w:t xml:space="preserve">Furthermore, my proficiency extends to programming languages essential in contemporary Automotive Engineer roles: Python (for data analysis of vehicle sensor networks), C++ (for embedded controller development), and MATLAB/Simulink (for system modeling). I have also completed certification courses in ISO 26262 Functional Safety for Automotive Software and SAE J3016 Levels of Driving Automation, ensuring my technical knowledge aligns with both Canadian regulatory standards and global industry expectations. My academic rigor is underscored by a 3.87/4.0 GPA and consistent recognition as an IEEE Student Member for engineering excellence.</w:t>
      </w:r>
    </w:p>
    <w:bookmarkEnd w:id="21"/>
    <w:bookmarkStart w:id="22" w:name="Xae84d7238645e2ef6b23374b31632e72da2fe4e"/>
    <w:p>
      <w:pPr>
        <w:pStyle w:val="Heading2"/>
      </w:pPr>
      <w:r>
        <w:t xml:space="preserve">Practical Experience in Canada's Automotive Ecosystem</w:t>
      </w:r>
    </w:p>
    <w:p>
      <w:pPr>
        <w:pStyle w:val="FirstParagraph"/>
      </w:pPr>
      <w:r>
        <w:t xml:space="preserve">My hands-on experience extends beyond the classroom through practical engagements within Canada Vancouver's automotive community. During my summer 2023 internship at Pacific Auto Innovations (a Tier-1 supplier headquartered in Burnaby), I contributed to the development of lightweight composite components for autonomous vehicle prototypes. Under supervision of Senior Automotive Engineers, I performed finite element analysis on chassis structures, reducing simulation time by 20% through optimized meshing techniques. This role exposed me to Vancouver's unique industry challenges – particularly our region's push toward sustainable transportation solutions within Canada's broader net-zero commitments.</w:t>
      </w:r>
    </w:p>
    <w:p>
      <w:pPr>
        <w:pStyle w:val="BodyText"/>
      </w:pPr>
      <w:r>
        <w:t xml:space="preserve">Additionally, as a volunteer for the Vancouver Electric Vehicle Association (VEVA), I participated in community outreach initiatives promoting EV adoption across Greater Vancouver. I organized workshops on battery maintenance and charging infrastructure, gaining firsthand insight into consumer needs that directly inform product development strategies at companies like yours. These experiences have cultivated my understanding of how Automotive Engineer roles in Canada Vancouver must balance technical innovation with practical societal impact – a perspective I am eager to bring to TerraMotion's mission.</w:t>
      </w:r>
    </w:p>
    <w:bookmarkEnd w:id="22"/>
    <w:bookmarkStart w:id="23" w:name="X5322dfc748dc2b500316327bdd0fed277af3132"/>
    <w:p>
      <w:pPr>
        <w:pStyle w:val="Heading2"/>
      </w:pPr>
      <w:r>
        <w:t xml:space="preserve">Why Canada Vancouver and This Opportunity?</w:t>
      </w:r>
    </w:p>
    <w:p>
      <w:pPr>
        <w:pStyle w:val="FirstParagraph"/>
      </w:pPr>
      <w:r>
        <w:t xml:space="preserve">Vancouver represents the perfect convergence of my professional ambitions and Canada's automotive evolution. As an emerging hub for EV innovation with over 50 specialized engineering firms, including Tesla's North American R&amp;D center in nearby Burnaby, Vancouver offers unparalleled exposure to industry trends I am eager to contribute to. The city's commitment to clean technology – exemplified by the BC government's $1.2 billion investment in zero-emission vehicle infrastructure – creates a dynamic environment where Automotive Engineer interns can immediately see their work impact real-world sustainability goals.</w:t>
      </w:r>
    </w:p>
    <w:p>
      <w:pPr>
        <w:pStyle w:val="BodyText"/>
      </w:pPr>
      <w:r>
        <w:t xml:space="preserve">TerraMotion Technologies stands out as the ideal environment for my growth because of your pioneering work in AI-driven vehicle safety systems. I was particularly impressed by your recent partnership with the University of Victoria's Transportation Research Group to develop predictive maintenance algorithms. This aligns perfectly with my academic focus on machine learning applications in vehicle diagnostics – a field where Canada Vancouver is rapidly becoming a global leader. Your commitment to mentorship, as highlighted in company publications, resonates deeply with my desire to learn from industry veterans while contributing fresh perspectives during this critical phase of my career development.</w:t>
      </w:r>
    </w:p>
    <w:bookmarkEnd w:id="23"/>
    <w:bookmarkStart w:id="24" w:name="X40a87d1517d2e2a26e33bfdd66ac6e5f4b866cb"/>
    <w:p>
      <w:pPr>
        <w:pStyle w:val="Heading2"/>
      </w:pPr>
      <w:r>
        <w:t xml:space="preserve">Professional Attributes and Future Contribution</w:t>
      </w:r>
    </w:p>
    <w:p>
      <w:pPr>
        <w:pStyle w:val="FirstParagraph"/>
      </w:pPr>
      <w:r>
        <w:t xml:space="preserve">Beyond technical skills, I possess the collaborative mindset essential for successful Automotive Engineer integration in Vancouver's fast-paced engineering culture. My experience leading cross-functional teams at UBC's Formula SAE competition – where we placed 12th nationally – taught me to thrive under tight deadlines while communicating complex engineering concepts to non-technical stakeholders. As a fluent English and French speaker, I can effectively collaborate with diverse international teams, a valuable asset for companies operating across Canada Vancouver and global markets.</w:t>
      </w:r>
    </w:p>
    <w:p>
      <w:pPr>
        <w:pStyle w:val="BodyText"/>
      </w:pPr>
      <w:r>
        <w:t xml:space="preserve">I am particularly drawn to TerraMotion's commitment to developing sustainable transportation solutions that benefit communities throughout Canada. My internship would focus on supporting your team in analyzing real-world driving data from Vancouver's diverse terrain (from coastal highways to mountain routes) to refine EV performance algorithms. I aim not only to apply my skills but also learn from Vancouver's unique automotive innovation ecosystem – where geographic challenges drive exceptional engineering solutions.</w:t>
      </w:r>
    </w:p>
    <w:bookmarkEnd w:id="24"/>
    <w:bookmarkStart w:id="25" w:name="conclusion"/>
    <w:p>
      <w:pPr>
        <w:pStyle w:val="Heading2"/>
      </w:pPr>
      <w:r>
        <w:t xml:space="preserve">Conclusion</w:t>
      </w:r>
    </w:p>
    <w:p>
      <w:pPr>
        <w:pStyle w:val="FirstParagraph"/>
      </w:pPr>
      <w:r>
        <w:t xml:space="preserve">This Internship Application Letter represents my earnest commitment to joining TerraMotion Technologies as an Automotive Engineer intern in Canada Vancouver. I am confident that my technical foundation, hands-on experience with local automotive innovators, and passion for sustainable mobility make me a strong fit for your team. I am eager to contribute immediately to projects like the upcoming Vancouver Transit Authority EV fleet integration initiative and learn from your engineering leaders during this transformative period for Canada's automotive industry.</w:t>
      </w:r>
    </w:p>
    <w:p>
      <w:pPr>
        <w:pStyle w:val="BodyText"/>
      </w:pPr>
      <w:r>
        <w:t xml:space="preserve">I have attached my resume detailing additional qualifications, academic transcripts, and project portfolios. I welcome the opportunity to discuss how my skills in vehicle dynamics, thermal management, and sustainable systems development can support TerraMotion's objectives. Thank you for considering my application; I look forward to the possibility of contributing to Vancouver's automotive renaissance as a future Automotive Engineer in Canada.</w:t>
      </w:r>
    </w:p>
    <w:bookmarkEnd w:id="25"/>
    <w:p>
      <w:pPr>
        <w:pStyle w:val="BodyText"/>
      </w:pPr>
      <w:r>
        <w:t xml:space="preserve">Sincerely,</w:t>
      </w:r>
    </w:p>
    <w:p>
      <w:pPr>
        <w:pStyle w:val="BodyText"/>
      </w:pPr>
      <w:r>
        <w:t xml:space="preserve">Michael Thorne</w:t>
      </w:r>
    </w:p>
    <w:p>
      <w:pPr>
        <w:pStyle w:val="BodyText"/>
      </w:pPr>
      <w:r>
        <w:t xml:space="preserve">Undergraduate Student, Mechanical Engineering (Vehicle Systems)</w:t>
      </w:r>
      <w:r>
        <w:br/>
      </w:r>
      <w:r>
        <w:t xml:space="preserve">University of British Columbia</w:t>
      </w:r>
      <w:r>
        <w:br/>
      </w:r>
      <w:r>
        <w:t xml:space="preserve">Vancouver, BC | m.thorne@alumni.ubc.ca | (604) 555-7890</w:t>
      </w:r>
    </w:p>
    <w:p>
      <w:pPr>
        <w:pStyle w:val="BodyText"/>
      </w:pPr>
      <w:r>
        <w:t xml:space="preserve">Word Count: 847 | Document Optimized for Canada Vancouver Automotive Industr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Vancouver</dc:title>
  <dc:creator/>
  <dc:language>en</dc:language>
  <cp:keywords/>
  <dcterms:created xsi:type="dcterms:W3CDTF">2026-07-21T13:34:40Z</dcterms:created>
  <dcterms:modified xsi:type="dcterms:W3CDTF">2026-07-21T13:34:40Z</dcterms:modified>
</cp:coreProperties>
</file>

<file path=docProps/custom.xml><?xml version="1.0" encoding="utf-8"?>
<Properties xmlns="http://schemas.openxmlformats.org/officeDocument/2006/custom-properties" xmlns:vt="http://schemas.openxmlformats.org/officeDocument/2006/docPropsVTypes"/>
</file>